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013197" w:rsidRDefault="00A94AFD" w:rsidP="00CB0F0B">
      <w:pPr>
        <w:spacing w:before="64"/>
        <w:ind w:right="50"/>
        <w:jc w:val="center"/>
        <w:rPr>
          <w:b/>
          <w:bCs/>
          <w:color w:val="393D3E"/>
          <w:w w:val="113"/>
          <w:sz w:val="32"/>
          <w:szCs w:val="32"/>
          <w:lang w:val="fr-FR"/>
        </w:rPr>
      </w:pPr>
      <w:r>
        <w:rPr>
          <w:rFonts w:ascii="Cambria" w:hAnsi="Cambria"/>
          <w:noProof/>
          <w:lang w:val="fr-FR" w:eastAsia="fr-FR"/>
        </w:rPr>
        <mc:AlternateContent>
          <mc:Choice Requires="wps">
            <w:drawing>
              <wp:inline distT="0" distB="0" distL="0" distR="0">
                <wp:extent cx="5760085" cy="647700"/>
                <wp:effectExtent l="8890" t="14605" r="12700" b="2349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85" cy="647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dk1">
                                <a:lumMod val="40000"/>
                                <a:lumOff val="6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dk1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l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27359" w:rsidRPr="00013197" w:rsidRDefault="00227359" w:rsidP="006C70B9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</w:pPr>
                            <w:r w:rsidRPr="00013197"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  <w:t xml:space="preserve">Annexe </w:t>
                            </w: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  <w:t>1</w:t>
                            </w:r>
                          </w:p>
                          <w:p w:rsidR="00227359" w:rsidRPr="00013197" w:rsidRDefault="00227359" w:rsidP="006C70B9">
                            <w:pPr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  <w:t>Rapport de soutenabilité du directeur de la thè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3.55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" fillcolor="white [3201]" strokecolor="#666 [1936]" strokeweight="1pt">
                <v:fill color2="#999 [1296]" focus="100%" type="gradient"/>
                <v:shadow on="t" color="#7f7f7f [1601]" opacity=".5" offset="1pt"/>
                <v:textbox>
                  <w:txbxContent>
                    <w:p w:rsidR="00227359" w:rsidRPr="00013197" w:rsidRDefault="00227359" w:rsidP="006C70B9">
                      <w:pPr>
                        <w:jc w:val="center"/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</w:pPr>
                      <w:r w:rsidRPr="00013197"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  <w:t xml:space="preserve">Annexe </w:t>
                      </w:r>
                      <w: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  <w:t>1</w:t>
                      </w:r>
                    </w:p>
                    <w:p w:rsidR="00227359" w:rsidRPr="00013197" w:rsidRDefault="00227359" w:rsidP="006C70B9">
                      <w:pPr>
                        <w:jc w:val="center"/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  <w:lang w:val="fr-FR"/>
                        </w:rPr>
                        <w:t>Rapport de soutenabilité du directeur de la thès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13197" w:rsidRPr="00285E77" w:rsidRDefault="00013197" w:rsidP="00CB0F0B">
      <w:pPr>
        <w:spacing w:before="64"/>
        <w:ind w:right="50"/>
        <w:jc w:val="center"/>
        <w:rPr>
          <w:b/>
          <w:bCs/>
          <w:color w:val="393D3E"/>
          <w:w w:val="113"/>
          <w:sz w:val="16"/>
          <w:szCs w:val="16"/>
          <w:lang w:val="fr-FR"/>
        </w:rPr>
      </w:pPr>
    </w:p>
    <w:p w:rsidR="0013731A" w:rsidRPr="00CB0F0B" w:rsidRDefault="00CB0F0B" w:rsidP="006C70B9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 w:rsidRPr="00CB0F0B">
        <w:rPr>
          <w:rFonts w:ascii="Cambria" w:hAnsi="Cambria"/>
          <w:sz w:val="24"/>
          <w:szCs w:val="24"/>
          <w:lang w:val="fr-FR" w:bidi="ar-DZ"/>
        </w:rPr>
        <w:t xml:space="preserve">Année universitaire : </w:t>
      </w:r>
      <w:r w:rsidRPr="00CB0F0B">
        <w:rPr>
          <w:rFonts w:ascii="Cambria" w:hAnsi="Cambria"/>
          <w:sz w:val="24"/>
          <w:szCs w:val="24"/>
          <w:lang w:val="fr-FR" w:bidi="ar-DZ"/>
        </w:rPr>
        <w:tab/>
      </w:r>
      <w:r w:rsidRPr="00CB0F0B"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b/>
          <w:bCs/>
          <w:sz w:val="24"/>
          <w:szCs w:val="24"/>
          <w:lang w:val="fr-FR" w:bidi="ar-DZ"/>
        </w:rPr>
        <w:t>………</w:t>
      </w:r>
      <w:r w:rsidRPr="00CB0F0B">
        <w:rPr>
          <w:rFonts w:ascii="Cambria" w:hAnsi="Cambria"/>
          <w:b/>
          <w:bCs/>
          <w:sz w:val="24"/>
          <w:szCs w:val="24"/>
          <w:lang w:val="fr-FR" w:bidi="ar-DZ"/>
        </w:rPr>
        <w:t>/</w:t>
      </w:r>
      <w:r w:rsidR="006C70B9">
        <w:rPr>
          <w:rFonts w:ascii="Cambria" w:hAnsi="Cambria"/>
          <w:b/>
          <w:bCs/>
          <w:sz w:val="24"/>
          <w:szCs w:val="24"/>
          <w:lang w:val="fr-FR" w:bidi="ar-DZ"/>
        </w:rPr>
        <w:t>………</w:t>
      </w:r>
    </w:p>
    <w:p w:rsidR="00CB0F0B" w:rsidRDefault="00CB0F0B" w:rsidP="00CB0F0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 w:rsidRPr="00CB0F0B">
        <w:rPr>
          <w:rFonts w:ascii="Cambria" w:hAnsi="Cambria"/>
          <w:sz w:val="24"/>
          <w:szCs w:val="24"/>
          <w:lang w:val="fr-FR" w:bidi="ar-DZ"/>
        </w:rPr>
        <w:t xml:space="preserve">Etablissement universitaire : </w:t>
      </w:r>
      <w:r w:rsidRPr="00CB0F0B"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sz w:val="24"/>
          <w:szCs w:val="24"/>
          <w:lang w:val="fr-FR" w:bidi="ar-DZ"/>
        </w:rPr>
        <w:tab/>
      </w:r>
      <w:r w:rsidRPr="00CB0F0B">
        <w:rPr>
          <w:rFonts w:ascii="Cambria" w:hAnsi="Cambria"/>
          <w:b/>
          <w:bCs/>
          <w:sz w:val="24"/>
          <w:szCs w:val="24"/>
          <w:lang w:val="fr-FR" w:bidi="ar-DZ"/>
        </w:rPr>
        <w:t>UNIVERSITE MUSTAPHA BEN BOULAID BATNA 2</w:t>
      </w:r>
    </w:p>
    <w:p w:rsidR="00CB0F0B" w:rsidRDefault="00CB0F0B" w:rsidP="00CB0F0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 xml:space="preserve">Faculté ou institut : </w:t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sz w:val="24"/>
          <w:szCs w:val="24"/>
          <w:lang w:val="fr-FR" w:bidi="ar-DZ"/>
        </w:rPr>
        <w:tab/>
      </w:r>
      <w:r w:rsidRPr="00CB0F0B">
        <w:rPr>
          <w:rFonts w:ascii="Cambria" w:hAnsi="Cambria"/>
          <w:b/>
          <w:bCs/>
          <w:sz w:val="24"/>
          <w:szCs w:val="24"/>
          <w:lang w:val="fr-FR" w:bidi="ar-DZ"/>
        </w:rPr>
        <w:t>Faculté des lettres et des langues étrangères</w:t>
      </w:r>
      <w:r>
        <w:rPr>
          <w:rFonts w:ascii="Cambria" w:hAnsi="Cambria"/>
          <w:sz w:val="24"/>
          <w:szCs w:val="24"/>
          <w:lang w:val="fr-FR" w:bidi="ar-DZ"/>
        </w:rPr>
        <w:t xml:space="preserve"> </w:t>
      </w:r>
    </w:p>
    <w:p w:rsidR="00CB0F0B" w:rsidRDefault="00CB0F0B" w:rsidP="004F2B5F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 xml:space="preserve">Département : </w:t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 w:rsidR="006C70B9">
        <w:rPr>
          <w:rFonts w:ascii="Cambria" w:hAnsi="Cambria"/>
          <w:sz w:val="24"/>
          <w:szCs w:val="24"/>
          <w:lang w:val="fr-FR" w:bidi="ar-DZ"/>
        </w:rPr>
        <w:tab/>
      </w:r>
      <w:r w:rsidR="004F2B5F" w:rsidRPr="004F2B5F">
        <w:rPr>
          <w:rFonts w:ascii="Cambria" w:hAnsi="Cambria"/>
          <w:b/>
          <w:bCs/>
          <w:sz w:val="24"/>
          <w:szCs w:val="24"/>
          <w:lang w:val="fr-FR" w:bidi="ar-DZ"/>
        </w:rPr>
        <w:t>de Langue Anglaise</w:t>
      </w:r>
      <w:r w:rsidR="00A94AFD">
        <w:rPr>
          <w:rFonts w:ascii="Cambria" w:hAnsi="Cambria"/>
          <w:b/>
          <w:bCs/>
          <w:sz w:val="24"/>
          <w:szCs w:val="24"/>
          <w:lang w:val="fr-FR" w:bidi="ar-DZ"/>
        </w:rPr>
        <w:t>/ Française</w:t>
      </w:r>
    </w:p>
    <w:p w:rsidR="00CB0F0B" w:rsidRDefault="006C70B9" w:rsidP="00CB0F0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Filière de la formation :</w:t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  <w:t>………………………………………………………………………</w:t>
      </w:r>
    </w:p>
    <w:p w:rsidR="006C70B9" w:rsidRDefault="006C70B9" w:rsidP="00CB0F0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Spécialité :</w:t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</w:r>
      <w:r>
        <w:rPr>
          <w:rFonts w:ascii="Cambria" w:hAnsi="Cambria"/>
          <w:sz w:val="24"/>
          <w:szCs w:val="24"/>
          <w:lang w:val="fr-FR" w:bidi="ar-DZ"/>
        </w:rPr>
        <w:tab/>
        <w:t>………………………………………………………………………</w:t>
      </w:r>
    </w:p>
    <w:p w:rsidR="006C70B9" w:rsidRDefault="006C70B9" w:rsidP="00CB0F0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 xml:space="preserve">Arrêté d’habilitation de la formation : </w:t>
      </w:r>
      <w:r>
        <w:rPr>
          <w:rFonts w:ascii="Cambria" w:hAnsi="Cambria"/>
          <w:sz w:val="24"/>
          <w:szCs w:val="24"/>
          <w:lang w:val="fr-FR" w:bidi="ar-DZ"/>
        </w:rPr>
        <w:tab/>
        <w:t>………………………………………………………………………</w:t>
      </w:r>
    </w:p>
    <w:p w:rsidR="00285E77" w:rsidRDefault="00285E77" w:rsidP="00CB0F0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</w:p>
    <w:p w:rsidR="00CB0F0B" w:rsidRPr="0003581B" w:rsidRDefault="00CB0F0B" w:rsidP="0003581B">
      <w:pPr>
        <w:pStyle w:val="ListParagraph"/>
        <w:numPr>
          <w:ilvl w:val="0"/>
          <w:numId w:val="1"/>
        </w:numPr>
        <w:spacing w:before="54" w:line="340" w:lineRule="exact"/>
        <w:ind w:right="50"/>
        <w:rPr>
          <w:rFonts w:ascii="Cambria" w:hAnsi="Cambria"/>
          <w:b/>
          <w:bCs/>
          <w:sz w:val="24"/>
          <w:szCs w:val="24"/>
          <w:u w:val="single"/>
          <w:lang w:val="fr-FR" w:bidi="ar-DZ"/>
        </w:rPr>
      </w:pPr>
      <w:r w:rsidRPr="0003581B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 xml:space="preserve">Données d’identification du doctorant : </w:t>
      </w:r>
    </w:p>
    <w:p w:rsidR="00CB0F0B" w:rsidRDefault="00CB0F0B" w:rsidP="0003581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Nom</w:t>
      </w:r>
      <w:r w:rsidR="0003581B">
        <w:rPr>
          <w:rFonts w:ascii="Cambria" w:hAnsi="Cambria"/>
          <w:sz w:val="24"/>
          <w:szCs w:val="24"/>
          <w:lang w:val="fr-FR" w:bidi="ar-DZ"/>
        </w:rPr>
        <w:t> : ……………………………………………………</w:t>
      </w:r>
      <w:r>
        <w:rPr>
          <w:rFonts w:ascii="Cambria" w:hAnsi="Cambria"/>
          <w:sz w:val="24"/>
          <w:szCs w:val="24"/>
          <w:lang w:val="fr-FR" w:bidi="ar-DZ"/>
        </w:rPr>
        <w:t xml:space="preserve"> </w:t>
      </w:r>
      <w:r w:rsidR="0003581B">
        <w:rPr>
          <w:rFonts w:ascii="Cambria" w:hAnsi="Cambria"/>
          <w:sz w:val="24"/>
          <w:szCs w:val="24"/>
          <w:lang w:val="fr-FR" w:bidi="ar-DZ"/>
        </w:rPr>
        <w:t>P</w:t>
      </w:r>
      <w:r>
        <w:rPr>
          <w:rFonts w:ascii="Cambria" w:hAnsi="Cambria"/>
          <w:sz w:val="24"/>
          <w:szCs w:val="24"/>
          <w:lang w:val="fr-FR" w:bidi="ar-DZ"/>
        </w:rPr>
        <w:t>rénom :</w:t>
      </w:r>
      <w:r w:rsidR="0003581B">
        <w:rPr>
          <w:rFonts w:ascii="Cambria" w:hAnsi="Cambria"/>
          <w:sz w:val="24"/>
          <w:szCs w:val="24"/>
          <w:lang w:val="fr-FR" w:bidi="ar-DZ"/>
        </w:rPr>
        <w:t xml:space="preserve"> ………………………………………………………...</w:t>
      </w:r>
    </w:p>
    <w:p w:rsidR="0003581B" w:rsidRDefault="0003581B" w:rsidP="0003581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Date et lieu de naissance : ……………………………………………………………………………………………….</w:t>
      </w:r>
    </w:p>
    <w:p w:rsidR="0003581B" w:rsidRDefault="0003581B" w:rsidP="0003581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Adresse : ………………………………………………………………………………………………………………………..</w:t>
      </w:r>
    </w:p>
    <w:p w:rsidR="006468A2" w:rsidRDefault="006468A2" w:rsidP="0003581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Tel : ……………………………………………………… Email : ……………………………………………………………</w:t>
      </w:r>
    </w:p>
    <w:p w:rsidR="006468A2" w:rsidRDefault="006468A2" w:rsidP="0003581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Etablissement d’obtention du Magister : ………………………………………………………………………….</w:t>
      </w:r>
    </w:p>
    <w:p w:rsidR="006468A2" w:rsidRDefault="006468A2" w:rsidP="0003581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Spécialité de Magister : ……………………………………………………………………………………………………</w:t>
      </w:r>
    </w:p>
    <w:p w:rsidR="006468A2" w:rsidRDefault="00CC6C2F" w:rsidP="0003581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Date de première inscription en Doctorat : ………………………………………………………………………</w:t>
      </w:r>
    </w:p>
    <w:p w:rsidR="00CC6C2F" w:rsidRDefault="006E563B" w:rsidP="0003581B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Date prévue de soutenance : ……………………………………………………………………………………………</w:t>
      </w:r>
    </w:p>
    <w:p w:rsidR="00286056" w:rsidRDefault="006E563B" w:rsidP="006E563B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 w:rsidRPr="001D4E4E">
        <w:rPr>
          <w:rFonts w:ascii="Cambria" w:hAnsi="Cambria"/>
          <w:sz w:val="24"/>
          <w:szCs w:val="24"/>
          <w:lang w:val="fr-FR" w:bidi="ar-DZ"/>
        </w:rPr>
        <w:t xml:space="preserve">Intitulé </w:t>
      </w:r>
      <w:r>
        <w:rPr>
          <w:rFonts w:ascii="Cambria" w:hAnsi="Cambria"/>
          <w:sz w:val="24"/>
          <w:szCs w:val="24"/>
          <w:lang w:val="fr-FR" w:bidi="ar-DZ"/>
        </w:rPr>
        <w:t xml:space="preserve">du sujet de Doctorat / </w:t>
      </w:r>
      <w:r w:rsidR="00CB0F0B" w:rsidRPr="001D4E4E">
        <w:rPr>
          <w:rFonts w:ascii="Cambria" w:hAnsi="Cambria"/>
          <w:sz w:val="24"/>
          <w:szCs w:val="24"/>
          <w:lang w:val="fr-FR" w:bidi="ar-DZ"/>
        </w:rPr>
        <w:t xml:space="preserve">Intitulé de la Thèse : </w:t>
      </w: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</w:t>
      </w:r>
    </w:p>
    <w:p w:rsidR="006E563B" w:rsidRDefault="006E563B" w:rsidP="006E563B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……………………………………………………………..</w:t>
      </w:r>
    </w:p>
    <w:p w:rsidR="006E563B" w:rsidRDefault="006E563B" w:rsidP="006E563B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……………………………………………………………..</w:t>
      </w:r>
    </w:p>
    <w:p w:rsidR="00285E77" w:rsidRDefault="00285E77" w:rsidP="006E563B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</w:p>
    <w:p w:rsidR="00CB0F0B" w:rsidRPr="00646E8A" w:rsidRDefault="00CB0F0B" w:rsidP="00C85397">
      <w:pPr>
        <w:pStyle w:val="ListParagraph"/>
        <w:numPr>
          <w:ilvl w:val="0"/>
          <w:numId w:val="1"/>
        </w:numPr>
        <w:spacing w:before="54" w:line="340" w:lineRule="exact"/>
        <w:ind w:right="50"/>
        <w:jc w:val="both"/>
        <w:rPr>
          <w:rFonts w:ascii="Cambria" w:hAnsi="Cambria"/>
          <w:b/>
          <w:bCs/>
          <w:sz w:val="24"/>
          <w:szCs w:val="24"/>
          <w:lang w:val="fr-FR" w:bidi="ar-DZ"/>
        </w:rPr>
      </w:pPr>
      <w:r w:rsidRPr="00646E8A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 xml:space="preserve">Données d’identification du </w:t>
      </w:r>
      <w:r w:rsidR="00C85397" w:rsidRPr="00646E8A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 xml:space="preserve">Directeur de thèse </w:t>
      </w:r>
      <w:r w:rsidRPr="00646E8A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>:</w:t>
      </w:r>
    </w:p>
    <w:p w:rsidR="00C85397" w:rsidRDefault="00CB0F0B" w:rsidP="00C85397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Nom</w:t>
      </w:r>
      <w:r w:rsidR="00C85397">
        <w:rPr>
          <w:rFonts w:ascii="Cambria" w:hAnsi="Cambria"/>
          <w:sz w:val="24"/>
          <w:szCs w:val="24"/>
          <w:lang w:val="fr-FR" w:bidi="ar-DZ"/>
        </w:rPr>
        <w:t> : ……………………………………………………………………………………………………………………………</w:t>
      </w:r>
      <w:r>
        <w:rPr>
          <w:rFonts w:ascii="Cambria" w:hAnsi="Cambria"/>
          <w:sz w:val="24"/>
          <w:szCs w:val="24"/>
          <w:lang w:val="fr-FR" w:bidi="ar-DZ"/>
        </w:rPr>
        <w:t xml:space="preserve">  </w:t>
      </w:r>
    </w:p>
    <w:p w:rsidR="00CB0F0B" w:rsidRDefault="00C85397" w:rsidP="00286056">
      <w:pPr>
        <w:spacing w:before="54" w:line="340" w:lineRule="exact"/>
        <w:ind w:right="50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P</w:t>
      </w:r>
      <w:r w:rsidR="00CB0F0B">
        <w:rPr>
          <w:rFonts w:ascii="Cambria" w:hAnsi="Cambria"/>
          <w:sz w:val="24"/>
          <w:szCs w:val="24"/>
          <w:lang w:val="fr-FR" w:bidi="ar-DZ"/>
        </w:rPr>
        <w:t xml:space="preserve">rénom : </w:t>
      </w:r>
      <w:r w:rsidR="008D42DE"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…………………………………………….</w:t>
      </w:r>
    </w:p>
    <w:p w:rsidR="00CB0F0B" w:rsidRDefault="00CB0F0B" w:rsidP="00286056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 xml:space="preserve">Grade : </w:t>
      </w:r>
      <w:r w:rsidR="008D42DE"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………………………………………………</w:t>
      </w:r>
    </w:p>
    <w:p w:rsidR="00CB0F0B" w:rsidRDefault="008D42DE" w:rsidP="00286056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Département</w:t>
      </w:r>
      <w:r w:rsidR="00CB0F0B">
        <w:rPr>
          <w:rFonts w:ascii="Cambria" w:hAnsi="Cambria"/>
          <w:sz w:val="24"/>
          <w:szCs w:val="24"/>
          <w:lang w:val="fr-FR" w:bidi="ar-DZ"/>
        </w:rPr>
        <w:t xml:space="preserve"> : </w:t>
      </w: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……………………………………</w:t>
      </w:r>
    </w:p>
    <w:p w:rsidR="008D42DE" w:rsidRDefault="008D42DE" w:rsidP="00286056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Courriel / Téléphone personnel : ………………………………………………………………………………….</w:t>
      </w:r>
    </w:p>
    <w:p w:rsidR="00285E77" w:rsidRDefault="00285E77" w:rsidP="00286056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</w:p>
    <w:p w:rsidR="00C81C55" w:rsidRPr="00C81C55" w:rsidRDefault="00C81C55" w:rsidP="00C81C55">
      <w:pPr>
        <w:pStyle w:val="ListParagraph"/>
        <w:numPr>
          <w:ilvl w:val="0"/>
          <w:numId w:val="1"/>
        </w:numPr>
        <w:spacing w:before="54" w:line="340" w:lineRule="exact"/>
        <w:ind w:right="50"/>
        <w:jc w:val="both"/>
        <w:rPr>
          <w:rFonts w:ascii="Cambria" w:hAnsi="Cambria"/>
          <w:b/>
          <w:bCs/>
          <w:sz w:val="24"/>
          <w:szCs w:val="24"/>
          <w:lang w:val="fr-FR" w:bidi="ar-DZ"/>
        </w:rPr>
      </w:pPr>
      <w:r w:rsidRPr="00C81C55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 xml:space="preserve">Données d’identification du </w:t>
      </w:r>
      <w:r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>laboratoire d’accueil</w:t>
      </w:r>
      <w:r w:rsidRPr="00C81C55">
        <w:rPr>
          <w:rFonts w:ascii="Cambria" w:hAnsi="Cambria"/>
          <w:b/>
          <w:bCs/>
          <w:sz w:val="24"/>
          <w:szCs w:val="24"/>
          <w:u w:val="single"/>
          <w:lang w:val="fr-FR" w:bidi="ar-DZ"/>
        </w:rPr>
        <w:t xml:space="preserve"> :</w:t>
      </w:r>
    </w:p>
    <w:p w:rsidR="00C81C55" w:rsidRDefault="00C81C55" w:rsidP="00286056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 w:rsidRPr="001D4E4E">
        <w:rPr>
          <w:rFonts w:ascii="Cambria" w:hAnsi="Cambria"/>
          <w:sz w:val="24"/>
          <w:szCs w:val="24"/>
          <w:lang w:val="fr-FR" w:bidi="ar-DZ"/>
        </w:rPr>
        <w:t xml:space="preserve">Intitulé </w:t>
      </w:r>
      <w:r>
        <w:rPr>
          <w:rFonts w:ascii="Cambria" w:hAnsi="Cambria"/>
          <w:sz w:val="24"/>
          <w:szCs w:val="24"/>
          <w:lang w:val="fr-FR" w:bidi="ar-DZ"/>
        </w:rPr>
        <w:t>du Laboratoire : ………………………………………………………………………………………………</w:t>
      </w:r>
    </w:p>
    <w:p w:rsidR="00C81C55" w:rsidRDefault="00C81C55" w:rsidP="00286056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Nom et Prénom du Directeur : ……………………………………………………………………………………..</w:t>
      </w:r>
    </w:p>
    <w:p w:rsidR="00C81C55" w:rsidRDefault="00C81C55" w:rsidP="00286056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lastRenderedPageBreak/>
        <w:t>Courriel / Téléphone : …………………………………………………………………………………………………</w:t>
      </w:r>
    </w:p>
    <w:p w:rsidR="00C81C55" w:rsidRDefault="00C81C55" w:rsidP="00CB0F0B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 w:rsidRPr="00285E77">
        <w:rPr>
          <w:rFonts w:ascii="Cambria" w:hAnsi="Cambria"/>
          <w:b/>
          <w:bCs/>
          <w:sz w:val="24"/>
          <w:szCs w:val="24"/>
          <w:lang w:val="fr-FR" w:bidi="ar-DZ"/>
        </w:rPr>
        <w:t>Rapport de soutenance :</w:t>
      </w:r>
      <w:r>
        <w:rPr>
          <w:rFonts w:ascii="Cambria" w:hAnsi="Cambria"/>
          <w:sz w:val="24"/>
          <w:szCs w:val="24"/>
          <w:lang w:val="fr-FR" w:bidi="ar-DZ"/>
        </w:rPr>
        <w:t xml:space="preserve"> …………………………………………………………………………………………………</w:t>
      </w:r>
    </w:p>
    <w:p w:rsidR="00C81C55" w:rsidRDefault="00C81C55" w:rsidP="00CB0F0B">
      <w:pPr>
        <w:spacing w:before="54" w:line="340" w:lineRule="exact"/>
        <w:ind w:right="50"/>
        <w:jc w:val="both"/>
        <w:rPr>
          <w:rFonts w:ascii="Cambria" w:hAnsi="Cambria"/>
          <w:sz w:val="24"/>
          <w:szCs w:val="24"/>
          <w:lang w:val="fr-FR" w:bidi="ar-DZ"/>
        </w:rPr>
      </w:pPr>
      <w:r>
        <w:rPr>
          <w:rFonts w:ascii="Cambria" w:hAnsi="Cambria"/>
          <w:sz w:val="24"/>
          <w:szCs w:val="24"/>
          <w:lang w:val="fr-FR" w:bidi="ar-DZ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8F7AC4" w:rsidRDefault="008F7AC4" w:rsidP="00227359">
      <w:pPr>
        <w:spacing w:before="54" w:line="340" w:lineRule="exact"/>
        <w:ind w:right="50"/>
        <w:jc w:val="center"/>
        <w:rPr>
          <w:rFonts w:ascii="Cambria" w:hAnsi="Cambria"/>
          <w:b/>
          <w:bCs/>
          <w:sz w:val="24"/>
          <w:szCs w:val="24"/>
          <w:lang w:val="fr-FR" w:bidi="ar-DZ"/>
        </w:rPr>
      </w:pPr>
    </w:p>
    <w:p w:rsidR="00717B24" w:rsidRPr="00227359" w:rsidRDefault="00227359" w:rsidP="008F7AC4">
      <w:pPr>
        <w:spacing w:before="54" w:line="340" w:lineRule="exact"/>
        <w:ind w:right="50"/>
        <w:jc w:val="right"/>
        <w:rPr>
          <w:rFonts w:ascii="Cambria" w:hAnsi="Cambria"/>
          <w:b/>
          <w:bCs/>
          <w:sz w:val="24"/>
          <w:szCs w:val="24"/>
          <w:lang w:val="fr-FR" w:bidi="ar-DZ"/>
        </w:rPr>
      </w:pPr>
      <w:r w:rsidRPr="00227359">
        <w:rPr>
          <w:rFonts w:ascii="Cambria" w:hAnsi="Cambria"/>
          <w:b/>
          <w:bCs/>
          <w:sz w:val="24"/>
          <w:szCs w:val="24"/>
          <w:lang w:val="fr-FR" w:bidi="ar-DZ"/>
        </w:rPr>
        <w:t>Directeur de thèse</w:t>
      </w:r>
    </w:p>
    <w:sectPr w:rsidR="00717B24" w:rsidRPr="00227359" w:rsidSect="00285E77">
      <w:footerReference w:type="default" r:id="rId9"/>
      <w:pgSz w:w="12240" w:h="15840"/>
      <w:pgMar w:top="709" w:right="1183" w:bottom="851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5F8F" w:rsidRDefault="00595F8F" w:rsidP="00BA10E9">
      <w:r>
        <w:separator/>
      </w:r>
    </w:p>
  </w:endnote>
  <w:endnote w:type="continuationSeparator" w:id="0">
    <w:p w:rsidR="00595F8F" w:rsidRDefault="00595F8F" w:rsidP="00BA1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9891985"/>
      <w:docPartObj>
        <w:docPartGallery w:val="Page Numbers (Bottom of Page)"/>
        <w:docPartUnique/>
      </w:docPartObj>
    </w:sdtPr>
    <w:sdtEndPr/>
    <w:sdtContent>
      <w:p w:rsidR="00BA10E9" w:rsidRDefault="00C256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77E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A10E9" w:rsidRDefault="00BA10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5F8F" w:rsidRDefault="00595F8F" w:rsidP="00BA10E9">
      <w:r>
        <w:separator/>
      </w:r>
    </w:p>
  </w:footnote>
  <w:footnote w:type="continuationSeparator" w:id="0">
    <w:p w:rsidR="00595F8F" w:rsidRDefault="00595F8F" w:rsidP="00BA1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501C23"/>
    <w:multiLevelType w:val="hybridMultilevel"/>
    <w:tmpl w:val="10D8B41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287D73"/>
    <w:multiLevelType w:val="hybridMultilevel"/>
    <w:tmpl w:val="10D8B41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rI0N7KwtDQxMjdX0lEKTi0uzszPAykwrAUA6KDxEiwAAAA="/>
  </w:docVars>
  <w:rsids>
    <w:rsidRoot w:val="00CB0F0B"/>
    <w:rsid w:val="00013197"/>
    <w:rsid w:val="0003581B"/>
    <w:rsid w:val="00045B1F"/>
    <w:rsid w:val="0013731A"/>
    <w:rsid w:val="001415FE"/>
    <w:rsid w:val="00156714"/>
    <w:rsid w:val="00163CF0"/>
    <w:rsid w:val="0019206D"/>
    <w:rsid w:val="001D4E4E"/>
    <w:rsid w:val="00227359"/>
    <w:rsid w:val="00274D8E"/>
    <w:rsid w:val="00285E77"/>
    <w:rsid w:val="00286056"/>
    <w:rsid w:val="00346E0C"/>
    <w:rsid w:val="00347B1B"/>
    <w:rsid w:val="003B1008"/>
    <w:rsid w:val="004F2B5F"/>
    <w:rsid w:val="004F47A8"/>
    <w:rsid w:val="00595F8F"/>
    <w:rsid w:val="006468A2"/>
    <w:rsid w:val="00646E8A"/>
    <w:rsid w:val="006A5EE2"/>
    <w:rsid w:val="006C70B9"/>
    <w:rsid w:val="006E563B"/>
    <w:rsid w:val="00717B24"/>
    <w:rsid w:val="008D42DE"/>
    <w:rsid w:val="008F7AC4"/>
    <w:rsid w:val="009C4638"/>
    <w:rsid w:val="00A42196"/>
    <w:rsid w:val="00A94AFD"/>
    <w:rsid w:val="00AA68AC"/>
    <w:rsid w:val="00AC04BF"/>
    <w:rsid w:val="00AF2EA3"/>
    <w:rsid w:val="00BA10E9"/>
    <w:rsid w:val="00BB2A07"/>
    <w:rsid w:val="00C256CF"/>
    <w:rsid w:val="00C819A1"/>
    <w:rsid w:val="00C81C55"/>
    <w:rsid w:val="00C85397"/>
    <w:rsid w:val="00CB0F0B"/>
    <w:rsid w:val="00CC6C2F"/>
    <w:rsid w:val="00D97D6C"/>
    <w:rsid w:val="00E97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0F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8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A10E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10E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A10E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0E9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0F0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8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BA10E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10E9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A10E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10E9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A6E561-85EC-40BE-BB51-3B306DEFF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2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-BATNA2</Company>
  <LinksUpToDate>false</LinksUpToDate>
  <CharactersWithSpaces>2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uzi FELLAH</dc:creator>
  <cp:lastModifiedBy>guerza radhia</cp:lastModifiedBy>
  <cp:revision>2</cp:revision>
  <cp:lastPrinted>2018-07-17T07:40:00Z</cp:lastPrinted>
  <dcterms:created xsi:type="dcterms:W3CDTF">2022-01-10T14:25:00Z</dcterms:created>
  <dcterms:modified xsi:type="dcterms:W3CDTF">2022-01-10T14:25:00Z</dcterms:modified>
</cp:coreProperties>
</file>